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C0C7A" w14:textId="598985B9" w:rsidR="00DB494B" w:rsidRDefault="00DB494B" w:rsidP="005F6F4E">
      <w:pPr>
        <w:spacing w:after="0"/>
        <w:jc w:val="center"/>
        <w:rPr>
          <w:b/>
          <w:bCs/>
          <w:sz w:val="36"/>
          <w:szCs w:val="32"/>
          <w:u w:val="single"/>
        </w:rPr>
      </w:pPr>
      <w:r>
        <w:rPr>
          <w:noProof/>
        </w:rPr>
        <w:drawing>
          <wp:inline distT="0" distB="0" distL="0" distR="0" wp14:anchorId="0BDBF429" wp14:editId="1032763B">
            <wp:extent cx="1631028" cy="80899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753" cy="82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77DCF" w14:textId="1D13C722" w:rsidR="00982682" w:rsidRDefault="00BD6673" w:rsidP="005F6F4E">
      <w:pPr>
        <w:spacing w:after="0"/>
        <w:jc w:val="center"/>
        <w:rPr>
          <w:b/>
          <w:bCs/>
          <w:sz w:val="36"/>
          <w:szCs w:val="32"/>
          <w:u w:val="single"/>
        </w:rPr>
      </w:pPr>
      <w:r>
        <w:rPr>
          <w:b/>
          <w:bCs/>
          <w:sz w:val="36"/>
          <w:szCs w:val="32"/>
          <w:u w:val="single"/>
        </w:rPr>
        <w:t xml:space="preserve">Neighbourhood CIL </w:t>
      </w:r>
      <w:r w:rsidR="005F6F4E">
        <w:rPr>
          <w:b/>
          <w:bCs/>
          <w:sz w:val="36"/>
          <w:szCs w:val="32"/>
          <w:u w:val="single"/>
        </w:rPr>
        <w:t>Expenditure Report</w:t>
      </w:r>
      <w:r w:rsidR="00DB494B">
        <w:rPr>
          <w:b/>
          <w:bCs/>
          <w:sz w:val="36"/>
          <w:szCs w:val="32"/>
          <w:u w:val="single"/>
        </w:rPr>
        <w:t xml:space="preserve"> </w:t>
      </w:r>
    </w:p>
    <w:p w14:paraId="64FAF308" w14:textId="77777777" w:rsidR="005F6F4E" w:rsidRDefault="005F6F4E" w:rsidP="005F6F4E">
      <w:pPr>
        <w:spacing w:after="0"/>
        <w:rPr>
          <w:b/>
          <w:bCs/>
          <w:sz w:val="36"/>
          <w:szCs w:val="32"/>
          <w:u w:val="single"/>
        </w:rPr>
      </w:pPr>
    </w:p>
    <w:p w14:paraId="07273795" w14:textId="1E54C29C" w:rsidR="00FF5692" w:rsidRPr="00982682" w:rsidRDefault="00FF5692" w:rsidP="005F6F4E">
      <w:pPr>
        <w:spacing w:after="0"/>
        <w:ind w:left="2160"/>
        <w:rPr>
          <w:b/>
          <w:bCs/>
        </w:rPr>
      </w:pPr>
      <w:r>
        <w:rPr>
          <w:b/>
          <w:bCs/>
        </w:rPr>
        <w:t>Town or Parish Council</w:t>
      </w:r>
      <w:r w:rsidR="00760F4A">
        <w:rPr>
          <w:b/>
          <w:bCs/>
        </w:rPr>
        <w:t>; SHOTLEY PARISH COUNCIL</w:t>
      </w:r>
    </w:p>
    <w:p w14:paraId="2930FFEB" w14:textId="794A42E1" w:rsidR="00982682" w:rsidRPr="00982682" w:rsidRDefault="00982682" w:rsidP="005F6F4E">
      <w:pPr>
        <w:spacing w:after="0"/>
        <w:ind w:left="2160" w:firstLine="720"/>
        <w:rPr>
          <w:b/>
          <w:bCs/>
        </w:rPr>
      </w:pPr>
      <w:r w:rsidRPr="00982682">
        <w:rPr>
          <w:b/>
          <w:bCs/>
        </w:rPr>
        <w:t xml:space="preserve">1 April </w:t>
      </w:r>
      <w:r w:rsidR="00760F4A">
        <w:rPr>
          <w:b/>
          <w:bCs/>
        </w:rPr>
        <w:t>202</w:t>
      </w:r>
      <w:r w:rsidR="00A56F92">
        <w:rPr>
          <w:b/>
          <w:bCs/>
        </w:rPr>
        <w:t>3</w:t>
      </w:r>
      <w:r w:rsidR="00760F4A">
        <w:rPr>
          <w:b/>
          <w:bCs/>
        </w:rPr>
        <w:t xml:space="preserve"> </w:t>
      </w:r>
      <w:r w:rsidR="00760F4A" w:rsidRPr="00982682">
        <w:rPr>
          <w:b/>
          <w:bCs/>
        </w:rPr>
        <w:t>to</w:t>
      </w:r>
      <w:r w:rsidRPr="00982682">
        <w:rPr>
          <w:b/>
          <w:bCs/>
        </w:rPr>
        <w:t xml:space="preserve"> 31 March</w:t>
      </w:r>
      <w:r w:rsidR="00760F4A">
        <w:rPr>
          <w:b/>
          <w:bCs/>
        </w:rPr>
        <w:t xml:space="preserve"> 202</w:t>
      </w:r>
      <w:r w:rsidR="00927A2D">
        <w:rPr>
          <w:b/>
          <w:bCs/>
        </w:rPr>
        <w:t>4</w:t>
      </w:r>
    </w:p>
    <w:p w14:paraId="57D6A66C" w14:textId="77777777" w:rsidR="00982682" w:rsidRPr="00982682" w:rsidRDefault="00982682" w:rsidP="00982682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"/>
        <w:gridCol w:w="5633"/>
        <w:gridCol w:w="2992"/>
      </w:tblGrid>
      <w:tr w:rsidR="007E0F54" w:rsidRPr="00982682" w14:paraId="27445CE4" w14:textId="77777777" w:rsidTr="008C03FB">
        <w:tc>
          <w:tcPr>
            <w:tcW w:w="391" w:type="dxa"/>
          </w:tcPr>
          <w:p w14:paraId="60BB6515" w14:textId="7777777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A</w:t>
            </w:r>
          </w:p>
        </w:tc>
        <w:tc>
          <w:tcPr>
            <w:tcW w:w="5633" w:type="dxa"/>
          </w:tcPr>
          <w:p w14:paraId="1021CD65" w14:textId="4627242F" w:rsidR="00982682" w:rsidRPr="00982682" w:rsidRDefault="00982682" w:rsidP="007E0F54">
            <w:pPr>
              <w:spacing w:after="160" w:line="259" w:lineRule="auto"/>
              <w:jc w:val="both"/>
              <w:rPr>
                <w:b/>
                <w:bCs/>
              </w:rPr>
            </w:pPr>
            <w:r w:rsidRPr="00982682">
              <w:rPr>
                <w:b/>
                <w:bCs/>
              </w:rPr>
              <w:t xml:space="preserve">Total CIL income </w:t>
            </w:r>
            <w:r w:rsidR="007E0F54">
              <w:rPr>
                <w:b/>
                <w:bCs/>
              </w:rPr>
              <w:t xml:space="preserve">balance </w:t>
            </w:r>
            <w:r w:rsidRPr="00982682">
              <w:rPr>
                <w:b/>
                <w:bCs/>
              </w:rPr>
              <w:t>carried over from previous year</w:t>
            </w:r>
          </w:p>
        </w:tc>
        <w:tc>
          <w:tcPr>
            <w:tcW w:w="2992" w:type="dxa"/>
          </w:tcPr>
          <w:p w14:paraId="7BD14B58" w14:textId="5E56329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£</w:t>
            </w:r>
            <w:r w:rsidR="00B33521">
              <w:rPr>
                <w:b/>
                <w:bCs/>
              </w:rPr>
              <w:t>24</w:t>
            </w:r>
            <w:r w:rsidR="00927A2D">
              <w:rPr>
                <w:b/>
                <w:bCs/>
              </w:rPr>
              <w:t>,</w:t>
            </w:r>
            <w:r w:rsidR="00B33521">
              <w:rPr>
                <w:b/>
                <w:bCs/>
              </w:rPr>
              <w:t>908.80</w:t>
            </w:r>
          </w:p>
        </w:tc>
      </w:tr>
      <w:tr w:rsidR="007E0F54" w:rsidRPr="00982682" w14:paraId="056CCFCB" w14:textId="77777777" w:rsidTr="008C03FB">
        <w:tc>
          <w:tcPr>
            <w:tcW w:w="391" w:type="dxa"/>
          </w:tcPr>
          <w:p w14:paraId="04AC5C4A" w14:textId="7777777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B</w:t>
            </w:r>
          </w:p>
        </w:tc>
        <w:tc>
          <w:tcPr>
            <w:tcW w:w="5633" w:type="dxa"/>
          </w:tcPr>
          <w:p w14:paraId="635D44F8" w14:textId="6D5F0C08" w:rsidR="00982682" w:rsidRPr="00982682" w:rsidRDefault="00982682" w:rsidP="007E0F54">
            <w:pPr>
              <w:spacing w:after="160" w:line="259" w:lineRule="auto"/>
              <w:jc w:val="both"/>
              <w:rPr>
                <w:b/>
                <w:bCs/>
              </w:rPr>
            </w:pPr>
            <w:r w:rsidRPr="00982682">
              <w:rPr>
                <w:b/>
                <w:bCs/>
              </w:rPr>
              <w:t xml:space="preserve">Total CIL income received </w:t>
            </w:r>
            <w:r w:rsidR="007E0F54">
              <w:rPr>
                <w:b/>
                <w:bCs/>
              </w:rPr>
              <w:t xml:space="preserve">in reporting year </w:t>
            </w:r>
            <w:r w:rsidRPr="00982682">
              <w:rPr>
                <w:b/>
                <w:bCs/>
              </w:rPr>
              <w:t>(receipts</w:t>
            </w:r>
            <w:r w:rsidR="008C03FB">
              <w:rPr>
                <w:b/>
                <w:bCs/>
              </w:rPr>
              <w:t xml:space="preserve"> received in April and October</w:t>
            </w:r>
            <w:r w:rsidRPr="00982682">
              <w:rPr>
                <w:b/>
                <w:bCs/>
              </w:rPr>
              <w:t>)</w:t>
            </w:r>
          </w:p>
        </w:tc>
        <w:tc>
          <w:tcPr>
            <w:tcW w:w="2992" w:type="dxa"/>
          </w:tcPr>
          <w:p w14:paraId="0C2BBFE1" w14:textId="7F5CC45A" w:rsidR="00982682" w:rsidRPr="00982682" w:rsidRDefault="00E17F56" w:rsidP="00982682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£</w:t>
            </w:r>
            <w:r w:rsidR="00C448C5">
              <w:rPr>
                <w:b/>
                <w:bCs/>
              </w:rPr>
              <w:t>3,4</w:t>
            </w:r>
            <w:r>
              <w:rPr>
                <w:b/>
                <w:bCs/>
              </w:rPr>
              <w:t>33.</w:t>
            </w:r>
            <w:r w:rsidR="00B33521">
              <w:rPr>
                <w:b/>
                <w:bCs/>
              </w:rPr>
              <w:t>94</w:t>
            </w:r>
          </w:p>
        </w:tc>
      </w:tr>
      <w:tr w:rsidR="007E0F54" w:rsidRPr="00982682" w14:paraId="6AB27559" w14:textId="77777777" w:rsidTr="008C03FB">
        <w:tc>
          <w:tcPr>
            <w:tcW w:w="391" w:type="dxa"/>
          </w:tcPr>
          <w:p w14:paraId="3A6C42F0" w14:textId="7777777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C</w:t>
            </w:r>
          </w:p>
        </w:tc>
        <w:tc>
          <w:tcPr>
            <w:tcW w:w="5633" w:type="dxa"/>
          </w:tcPr>
          <w:p w14:paraId="6650C0C2" w14:textId="4C1C185D" w:rsidR="00982682" w:rsidRPr="00982682" w:rsidRDefault="00982682" w:rsidP="007E0F54">
            <w:pPr>
              <w:spacing w:after="160" w:line="259" w:lineRule="auto"/>
              <w:jc w:val="both"/>
              <w:rPr>
                <w:b/>
                <w:bCs/>
              </w:rPr>
            </w:pPr>
            <w:r w:rsidRPr="00982682">
              <w:rPr>
                <w:b/>
                <w:bCs/>
              </w:rPr>
              <w:t xml:space="preserve">Total CIL spent </w:t>
            </w:r>
            <w:r w:rsidR="007E0F54">
              <w:rPr>
                <w:b/>
                <w:bCs/>
              </w:rPr>
              <w:t xml:space="preserve">within reporting year </w:t>
            </w:r>
            <w:r w:rsidRPr="00982682">
              <w:rPr>
                <w:b/>
                <w:bCs/>
              </w:rPr>
              <w:t>(</w:t>
            </w:r>
            <w:r w:rsidR="007E0F54" w:rsidRPr="00982682">
              <w:rPr>
                <w:b/>
                <w:bCs/>
              </w:rPr>
              <w:t>expenditure</w:t>
            </w:r>
            <w:r w:rsidR="007E0F54">
              <w:rPr>
                <w:b/>
                <w:bCs/>
              </w:rPr>
              <w:t>, net</w:t>
            </w:r>
            <w:r w:rsidR="00A30C99">
              <w:rPr>
                <w:b/>
                <w:bCs/>
              </w:rPr>
              <w:t xml:space="preserve"> amount if VAT recoverable)</w:t>
            </w:r>
          </w:p>
        </w:tc>
        <w:tc>
          <w:tcPr>
            <w:tcW w:w="2992" w:type="dxa"/>
          </w:tcPr>
          <w:p w14:paraId="42FFCEEF" w14:textId="0644716B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£</w:t>
            </w:r>
            <w:r w:rsidR="00760F4A">
              <w:rPr>
                <w:b/>
                <w:bCs/>
              </w:rPr>
              <w:t>0</w:t>
            </w:r>
          </w:p>
        </w:tc>
      </w:tr>
      <w:tr w:rsidR="008C03FB" w:rsidRPr="00982682" w14:paraId="779E523A" w14:textId="77777777" w:rsidTr="00D840F1">
        <w:tc>
          <w:tcPr>
            <w:tcW w:w="391" w:type="dxa"/>
          </w:tcPr>
          <w:p w14:paraId="2F1CB778" w14:textId="5A360478" w:rsidR="008C03FB" w:rsidRPr="00982682" w:rsidRDefault="008C03FB" w:rsidP="00982682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5633" w:type="dxa"/>
          </w:tcPr>
          <w:p w14:paraId="7BB739BA" w14:textId="4E9292D1" w:rsidR="008C03FB" w:rsidRPr="00982682" w:rsidRDefault="008C03FB" w:rsidP="00982682">
            <w:pPr>
              <w:rPr>
                <w:b/>
                <w:bCs/>
              </w:rPr>
            </w:pPr>
            <w:r w:rsidRPr="00982682">
              <w:rPr>
                <w:b/>
                <w:bCs/>
              </w:rPr>
              <w:t>Total CIL retained at year end (A+B-</w:t>
            </w:r>
            <w:r>
              <w:rPr>
                <w:b/>
                <w:bCs/>
              </w:rPr>
              <w:t>C</w:t>
            </w:r>
            <w:r w:rsidRPr="00982682"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992" w:type="dxa"/>
          </w:tcPr>
          <w:p w14:paraId="3F2E8B2F" w14:textId="75065347" w:rsidR="008C03FB" w:rsidRPr="00982682" w:rsidRDefault="008C03FB" w:rsidP="00982682">
            <w:pPr>
              <w:rPr>
                <w:b/>
                <w:bCs/>
              </w:rPr>
            </w:pPr>
            <w:r w:rsidRPr="00982682">
              <w:rPr>
                <w:b/>
                <w:bCs/>
              </w:rPr>
              <w:t>£</w:t>
            </w:r>
            <w:r w:rsidR="00355CBB">
              <w:rPr>
                <w:b/>
                <w:bCs/>
              </w:rPr>
              <w:t>28,342.74</w:t>
            </w:r>
          </w:p>
        </w:tc>
      </w:tr>
    </w:tbl>
    <w:p w14:paraId="05A73607" w14:textId="77777777" w:rsidR="00982682" w:rsidRPr="00982682" w:rsidRDefault="00982682" w:rsidP="00982682">
      <w:pPr>
        <w:rPr>
          <w:b/>
          <w:bCs/>
        </w:rPr>
      </w:pPr>
    </w:p>
    <w:p w14:paraId="0381676C" w14:textId="05EED471" w:rsidR="00072A0F" w:rsidRPr="00B069D6" w:rsidRDefault="00072A0F" w:rsidP="00072A0F">
      <w:pPr>
        <w:jc w:val="center"/>
        <w:rPr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982682" w:rsidRPr="00982682" w14:paraId="78AEBDB7" w14:textId="77777777" w:rsidTr="007E0F54">
        <w:tc>
          <w:tcPr>
            <w:tcW w:w="5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70956" w14:textId="232B2474" w:rsidR="00982682" w:rsidRPr="00982682" w:rsidRDefault="001F1A14" w:rsidP="007E0F54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 xml:space="preserve">Neighbourhood </w:t>
            </w:r>
            <w:r w:rsidR="007E0F54" w:rsidRPr="00B069D6">
              <w:rPr>
                <w:b/>
                <w:bCs/>
                <w:u w:val="single"/>
              </w:rPr>
              <w:t>CIL Expenditure</w:t>
            </w:r>
            <w:r w:rsidR="007E0F54">
              <w:rPr>
                <w:b/>
                <w:bCs/>
                <w:u w:val="single"/>
              </w:rPr>
              <w:t xml:space="preserve"> – </w:t>
            </w:r>
            <w:r w:rsidR="008C03FB">
              <w:rPr>
                <w:b/>
                <w:bCs/>
                <w:u w:val="single"/>
              </w:rPr>
              <w:t xml:space="preserve">Details of </w:t>
            </w:r>
            <w:r w:rsidR="007E0F54">
              <w:rPr>
                <w:b/>
                <w:bCs/>
                <w:u w:val="single"/>
              </w:rPr>
              <w:t>Spent Funds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9DFAE3" w14:textId="6E2A181E" w:rsidR="00A30C99" w:rsidRPr="00982682" w:rsidRDefault="00A30C99" w:rsidP="00B069D6">
            <w:pPr>
              <w:spacing w:after="160" w:line="259" w:lineRule="auto"/>
              <w:jc w:val="center"/>
              <w:rPr>
                <w:b/>
                <w:bCs/>
              </w:rPr>
            </w:pPr>
          </w:p>
        </w:tc>
      </w:tr>
      <w:tr w:rsidR="00982682" w:rsidRPr="00982682" w14:paraId="71FC9149" w14:textId="77777777" w:rsidTr="007E0F54">
        <w:tc>
          <w:tcPr>
            <w:tcW w:w="5949" w:type="dxa"/>
            <w:tcBorders>
              <w:top w:val="single" w:sz="4" w:space="0" w:color="auto"/>
            </w:tcBorders>
          </w:tcPr>
          <w:p w14:paraId="62B0FADB" w14:textId="0AAEEC27" w:rsidR="00982682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Items to which CIL </w:t>
            </w:r>
            <w:r w:rsidR="00B60CE4">
              <w:rPr>
                <w:b/>
                <w:bCs/>
              </w:rPr>
              <w:t xml:space="preserve">funds </w:t>
            </w:r>
            <w:r>
              <w:rPr>
                <w:b/>
                <w:bCs/>
              </w:rPr>
              <w:t>ha</w:t>
            </w:r>
            <w:r w:rsidR="00B60CE4">
              <w:rPr>
                <w:b/>
                <w:bCs/>
              </w:rPr>
              <w:t>ve</w:t>
            </w:r>
            <w:r>
              <w:rPr>
                <w:b/>
                <w:bCs/>
              </w:rPr>
              <w:t xml:space="preserve"> been </w:t>
            </w:r>
            <w:r w:rsidR="00B60CE4">
              <w:rPr>
                <w:b/>
                <w:bCs/>
              </w:rPr>
              <w:t>spent</w:t>
            </w:r>
            <w:r>
              <w:rPr>
                <w:b/>
                <w:bCs/>
              </w:rPr>
              <w:t>:</w:t>
            </w:r>
          </w:p>
        </w:tc>
        <w:tc>
          <w:tcPr>
            <w:tcW w:w="3067" w:type="dxa"/>
            <w:tcBorders>
              <w:top w:val="single" w:sz="4" w:space="0" w:color="auto"/>
            </w:tcBorders>
          </w:tcPr>
          <w:p w14:paraId="3A949A9F" w14:textId="7F8FC5B7" w:rsidR="00982682" w:rsidRPr="00982682" w:rsidRDefault="007E0F54" w:rsidP="007E0F54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(Net amount if VAT recoverable)</w:t>
            </w:r>
          </w:p>
        </w:tc>
      </w:tr>
      <w:tr w:rsidR="007E0F54" w:rsidRPr="00982682" w14:paraId="79FE1163" w14:textId="77777777" w:rsidTr="00AA0E65">
        <w:tc>
          <w:tcPr>
            <w:tcW w:w="5949" w:type="dxa"/>
          </w:tcPr>
          <w:p w14:paraId="45CD49C0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  <w:tc>
          <w:tcPr>
            <w:tcW w:w="3067" w:type="dxa"/>
          </w:tcPr>
          <w:p w14:paraId="6F931E4B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</w:tr>
      <w:tr w:rsidR="00982682" w:rsidRPr="00982682" w14:paraId="3ACDB2C1" w14:textId="77777777" w:rsidTr="00AA0E65">
        <w:tc>
          <w:tcPr>
            <w:tcW w:w="5949" w:type="dxa"/>
          </w:tcPr>
          <w:p w14:paraId="015EA153" w14:textId="7777777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</w:p>
        </w:tc>
        <w:tc>
          <w:tcPr>
            <w:tcW w:w="3067" w:type="dxa"/>
          </w:tcPr>
          <w:p w14:paraId="265F8DC0" w14:textId="77777777" w:rsidR="00982682" w:rsidRPr="00982682" w:rsidRDefault="00982682" w:rsidP="00982682">
            <w:pPr>
              <w:spacing w:after="160" w:line="259" w:lineRule="auto"/>
              <w:rPr>
                <w:b/>
                <w:bCs/>
              </w:rPr>
            </w:pPr>
          </w:p>
        </w:tc>
      </w:tr>
      <w:tr w:rsidR="007E0F54" w:rsidRPr="00982682" w14:paraId="5663C867" w14:textId="77777777" w:rsidTr="00AA0E65">
        <w:tc>
          <w:tcPr>
            <w:tcW w:w="5949" w:type="dxa"/>
          </w:tcPr>
          <w:p w14:paraId="6CBA418B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  <w:tc>
          <w:tcPr>
            <w:tcW w:w="3067" w:type="dxa"/>
          </w:tcPr>
          <w:p w14:paraId="40715201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</w:tr>
      <w:tr w:rsidR="007E0F54" w:rsidRPr="00982682" w14:paraId="038D264F" w14:textId="77777777" w:rsidTr="007E0F54">
        <w:tc>
          <w:tcPr>
            <w:tcW w:w="5949" w:type="dxa"/>
            <w:tcBorders>
              <w:bottom w:val="single" w:sz="4" w:space="0" w:color="auto"/>
            </w:tcBorders>
          </w:tcPr>
          <w:p w14:paraId="004F5758" w14:textId="77777777" w:rsidR="007E0F54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</w:p>
        </w:tc>
        <w:tc>
          <w:tcPr>
            <w:tcW w:w="3067" w:type="dxa"/>
            <w:tcBorders>
              <w:bottom w:val="single" w:sz="4" w:space="0" w:color="auto"/>
            </w:tcBorders>
          </w:tcPr>
          <w:p w14:paraId="7ED66FD4" w14:textId="77777777" w:rsidR="007E0F54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</w:p>
        </w:tc>
      </w:tr>
      <w:tr w:rsidR="007E0F54" w:rsidRPr="00982682" w14:paraId="48232FB6" w14:textId="77777777" w:rsidTr="007E0F54">
        <w:tc>
          <w:tcPr>
            <w:tcW w:w="5949" w:type="dxa"/>
            <w:tcBorders>
              <w:bottom w:val="single" w:sz="4" w:space="0" w:color="auto"/>
            </w:tcBorders>
          </w:tcPr>
          <w:p w14:paraId="5903642A" w14:textId="45D16352" w:rsidR="007E0F54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Total spent</w:t>
            </w:r>
          </w:p>
        </w:tc>
        <w:tc>
          <w:tcPr>
            <w:tcW w:w="3067" w:type="dxa"/>
            <w:tcBorders>
              <w:bottom w:val="single" w:sz="4" w:space="0" w:color="auto"/>
            </w:tcBorders>
          </w:tcPr>
          <w:p w14:paraId="72267353" w14:textId="517A69E6" w:rsidR="007E0F54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  <w:r w:rsidRPr="00982682">
              <w:rPr>
                <w:b/>
                <w:bCs/>
              </w:rPr>
              <w:t>£</w:t>
            </w:r>
            <w:r w:rsidR="00760F4A">
              <w:rPr>
                <w:b/>
                <w:bCs/>
              </w:rPr>
              <w:t>0</w:t>
            </w:r>
          </w:p>
        </w:tc>
      </w:tr>
      <w:tr w:rsidR="007E0F54" w:rsidRPr="00982682" w14:paraId="43FBDD96" w14:textId="77777777" w:rsidTr="007E0F54">
        <w:tc>
          <w:tcPr>
            <w:tcW w:w="5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D15C62" w14:textId="77777777" w:rsidR="00535FD4" w:rsidRDefault="00535FD4" w:rsidP="00982682">
            <w:pPr>
              <w:spacing w:after="160" w:line="259" w:lineRule="auto"/>
              <w:rPr>
                <w:b/>
                <w:bCs/>
                <w:u w:val="single"/>
              </w:rPr>
            </w:pPr>
          </w:p>
          <w:p w14:paraId="08EA3D00" w14:textId="7BCA382F" w:rsidR="007E0F54" w:rsidRPr="00982682" w:rsidRDefault="00625B0D" w:rsidP="00982682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 xml:space="preserve">Neighbourhood </w:t>
            </w:r>
            <w:r w:rsidR="007E0F54" w:rsidRPr="00B069D6">
              <w:rPr>
                <w:b/>
                <w:bCs/>
                <w:u w:val="single"/>
              </w:rPr>
              <w:t>CIL</w:t>
            </w:r>
            <w:r w:rsidR="007E0F54">
              <w:rPr>
                <w:b/>
                <w:bCs/>
                <w:u w:val="single"/>
              </w:rPr>
              <w:t xml:space="preserve"> – </w:t>
            </w:r>
            <w:r w:rsidR="00535FD4">
              <w:rPr>
                <w:b/>
                <w:bCs/>
                <w:u w:val="single"/>
              </w:rPr>
              <w:t xml:space="preserve">Details of </w:t>
            </w:r>
            <w:r w:rsidR="007E0F54">
              <w:rPr>
                <w:b/>
                <w:bCs/>
                <w:u w:val="single"/>
              </w:rPr>
              <w:t>Allocated Funds (not yet spent)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32E159" w14:textId="77777777" w:rsidR="007E0F54" w:rsidRPr="00982682" w:rsidRDefault="007E0F54" w:rsidP="00982682">
            <w:pPr>
              <w:spacing w:after="160" w:line="259" w:lineRule="auto"/>
              <w:rPr>
                <w:b/>
                <w:bCs/>
              </w:rPr>
            </w:pPr>
          </w:p>
        </w:tc>
      </w:tr>
      <w:tr w:rsidR="007E0F54" w:rsidRPr="00982682" w14:paraId="1111C6F7" w14:textId="77777777" w:rsidTr="007E0F54">
        <w:tc>
          <w:tcPr>
            <w:tcW w:w="5949" w:type="dxa"/>
            <w:tcBorders>
              <w:top w:val="single" w:sz="4" w:space="0" w:color="auto"/>
            </w:tcBorders>
          </w:tcPr>
          <w:p w14:paraId="07378874" w14:textId="13D3335B" w:rsidR="007E0F54" w:rsidRPr="00982682" w:rsidRDefault="007E0F54" w:rsidP="0098268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tems to which CIL </w:t>
            </w:r>
            <w:r w:rsidR="00B60CE4">
              <w:rPr>
                <w:b/>
                <w:bCs/>
              </w:rPr>
              <w:t xml:space="preserve">funds </w:t>
            </w:r>
            <w:r>
              <w:rPr>
                <w:b/>
                <w:bCs/>
              </w:rPr>
              <w:t>ha</w:t>
            </w:r>
            <w:r w:rsidR="00B60CE4">
              <w:rPr>
                <w:b/>
                <w:bCs/>
              </w:rPr>
              <w:t>ve</w:t>
            </w:r>
            <w:r>
              <w:rPr>
                <w:b/>
                <w:bCs/>
              </w:rPr>
              <w:t xml:space="preserve"> been allocated but not yet spent:</w:t>
            </w:r>
          </w:p>
        </w:tc>
        <w:tc>
          <w:tcPr>
            <w:tcW w:w="3067" w:type="dxa"/>
            <w:tcBorders>
              <w:top w:val="single" w:sz="4" w:space="0" w:color="auto"/>
            </w:tcBorders>
          </w:tcPr>
          <w:p w14:paraId="787A90CB" w14:textId="0E74433E" w:rsidR="007E0F54" w:rsidRPr="00982682" w:rsidRDefault="007E0F54" w:rsidP="007E0F54">
            <w:pPr>
              <w:rPr>
                <w:b/>
                <w:bCs/>
              </w:rPr>
            </w:pPr>
            <w:r>
              <w:rPr>
                <w:b/>
                <w:bCs/>
              </w:rPr>
              <w:t>(Net amount if VAT recoverable)</w:t>
            </w:r>
          </w:p>
        </w:tc>
      </w:tr>
      <w:tr w:rsidR="007E0F54" w:rsidRPr="00982682" w14:paraId="6D05C57F" w14:textId="77777777" w:rsidTr="00AA0E65">
        <w:tc>
          <w:tcPr>
            <w:tcW w:w="5949" w:type="dxa"/>
          </w:tcPr>
          <w:p w14:paraId="57C5A960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  <w:tc>
          <w:tcPr>
            <w:tcW w:w="3067" w:type="dxa"/>
          </w:tcPr>
          <w:p w14:paraId="54FF9BB8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</w:tr>
      <w:tr w:rsidR="007E0F54" w:rsidRPr="00982682" w14:paraId="22D75F12" w14:textId="77777777" w:rsidTr="00AA0E65">
        <w:tc>
          <w:tcPr>
            <w:tcW w:w="5949" w:type="dxa"/>
          </w:tcPr>
          <w:p w14:paraId="7F0684BD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  <w:tc>
          <w:tcPr>
            <w:tcW w:w="3067" w:type="dxa"/>
          </w:tcPr>
          <w:p w14:paraId="381F4644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</w:tr>
      <w:tr w:rsidR="007E0F54" w:rsidRPr="00982682" w14:paraId="2E4E68F9" w14:textId="77777777" w:rsidTr="00AA0E65">
        <w:tc>
          <w:tcPr>
            <w:tcW w:w="5949" w:type="dxa"/>
          </w:tcPr>
          <w:p w14:paraId="0ED1D2FB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  <w:tc>
          <w:tcPr>
            <w:tcW w:w="3067" w:type="dxa"/>
          </w:tcPr>
          <w:p w14:paraId="2297A2D4" w14:textId="77777777" w:rsidR="007E0F54" w:rsidRPr="00982682" w:rsidRDefault="007E0F54" w:rsidP="00982682">
            <w:pPr>
              <w:rPr>
                <w:b/>
                <w:bCs/>
              </w:rPr>
            </w:pPr>
          </w:p>
        </w:tc>
      </w:tr>
      <w:tr w:rsidR="007E0F54" w:rsidRPr="00982682" w14:paraId="6856DE88" w14:textId="77777777" w:rsidTr="00AA0E65">
        <w:tc>
          <w:tcPr>
            <w:tcW w:w="5949" w:type="dxa"/>
          </w:tcPr>
          <w:p w14:paraId="56350D43" w14:textId="4B324A48" w:rsidR="007E0F54" w:rsidRPr="00982682" w:rsidRDefault="00535FD4" w:rsidP="00982682">
            <w:pPr>
              <w:rPr>
                <w:b/>
                <w:bCs/>
              </w:rPr>
            </w:pPr>
            <w:r>
              <w:rPr>
                <w:b/>
                <w:bCs/>
              </w:rPr>
              <w:t>Total Allocated</w:t>
            </w:r>
          </w:p>
        </w:tc>
        <w:tc>
          <w:tcPr>
            <w:tcW w:w="3067" w:type="dxa"/>
          </w:tcPr>
          <w:p w14:paraId="4C4AB036" w14:textId="603D6E27" w:rsidR="007E0F54" w:rsidRPr="00982682" w:rsidRDefault="00535FD4" w:rsidP="00982682">
            <w:pPr>
              <w:rPr>
                <w:b/>
                <w:bCs/>
              </w:rPr>
            </w:pPr>
            <w:r>
              <w:rPr>
                <w:b/>
                <w:bCs/>
              </w:rPr>
              <w:t>£</w:t>
            </w:r>
            <w:r w:rsidR="00760F4A">
              <w:rPr>
                <w:b/>
                <w:bCs/>
              </w:rPr>
              <w:t>0</w:t>
            </w:r>
          </w:p>
        </w:tc>
      </w:tr>
    </w:tbl>
    <w:p w14:paraId="4D04495D" w14:textId="59167732" w:rsidR="00982682" w:rsidRDefault="00982682" w:rsidP="00982682">
      <w:pPr>
        <w:rPr>
          <w:b/>
          <w:bCs/>
        </w:rPr>
      </w:pPr>
    </w:p>
    <w:p w14:paraId="4DE7A18A" w14:textId="6EC8BBA6" w:rsidR="0069292D" w:rsidRDefault="0007113B" w:rsidP="00982682">
      <w:pPr>
        <w:rPr>
          <w:b/>
          <w:bCs/>
        </w:rPr>
      </w:pPr>
      <w:r>
        <w:rPr>
          <w:b/>
          <w:bCs/>
        </w:rPr>
        <w:lastRenderedPageBreak/>
        <w:t>Has the expenditure report been uploaded onto the Parish’s website: (Y/N)</w:t>
      </w:r>
      <w:r w:rsidR="00024FD4">
        <w:rPr>
          <w:b/>
          <w:bCs/>
        </w:rPr>
        <w:t xml:space="preserve"> No</w:t>
      </w:r>
    </w:p>
    <w:p w14:paraId="21B63CF7" w14:textId="674D82FB" w:rsidR="00535FD4" w:rsidRDefault="00535FD4" w:rsidP="00982682">
      <w:pPr>
        <w:rPr>
          <w:b/>
          <w:bCs/>
        </w:rPr>
      </w:pPr>
    </w:p>
    <w:p w14:paraId="23A6BA51" w14:textId="7B1FF0C9" w:rsidR="00535FD4" w:rsidRDefault="00535FD4" w:rsidP="00982682">
      <w:pPr>
        <w:rPr>
          <w:b/>
          <w:bCs/>
        </w:rPr>
      </w:pPr>
      <w:r>
        <w:rPr>
          <w:b/>
          <w:bCs/>
        </w:rPr>
        <w:t>This form needs to be signed by two representatives of the Parish/Town Council (electronic signatures are not acceptable)</w:t>
      </w:r>
    </w:p>
    <w:p w14:paraId="3C49F473" w14:textId="214F869D" w:rsidR="0069292D" w:rsidRDefault="0069292D" w:rsidP="00982682">
      <w:pPr>
        <w:rPr>
          <w:b/>
          <w:bCs/>
        </w:rPr>
      </w:pPr>
    </w:p>
    <w:p w14:paraId="387F58D1" w14:textId="66190A01" w:rsidR="00982682" w:rsidRPr="00982682" w:rsidRDefault="00982682" w:rsidP="00982682">
      <w:pPr>
        <w:rPr>
          <w:b/>
          <w:bCs/>
        </w:rPr>
      </w:pPr>
      <w:r w:rsidRPr="00982682">
        <w:rPr>
          <w:b/>
          <w:bCs/>
        </w:rPr>
        <w:t>Signed:</w:t>
      </w:r>
      <w:r w:rsidR="00760F4A">
        <w:rPr>
          <w:b/>
          <w:bCs/>
        </w:rPr>
        <w:t xml:space="preserve"> Dina Bedwell</w:t>
      </w:r>
      <w:r w:rsidR="00B069D6" w:rsidRPr="00B069D6">
        <w:rPr>
          <w:b/>
          <w:bCs/>
        </w:rPr>
        <w:tab/>
      </w:r>
      <w:r w:rsidR="00B069D6" w:rsidRPr="00B069D6">
        <w:rPr>
          <w:b/>
          <w:bCs/>
        </w:rPr>
        <w:tab/>
      </w:r>
      <w:r w:rsidRPr="00982682">
        <w:rPr>
          <w:b/>
          <w:bCs/>
        </w:rPr>
        <w:t>Position:</w:t>
      </w:r>
      <w:r w:rsidRPr="00B069D6">
        <w:rPr>
          <w:b/>
          <w:bCs/>
        </w:rPr>
        <w:t xml:space="preserve">  </w:t>
      </w:r>
      <w:r w:rsidR="00760F4A">
        <w:rPr>
          <w:b/>
          <w:bCs/>
        </w:rPr>
        <w:t>Parish Clerk and Responsible Financial Officer</w:t>
      </w:r>
      <w:r w:rsidRPr="00982682">
        <w:rPr>
          <w:b/>
          <w:bCs/>
          <w:u w:val="single"/>
        </w:rPr>
        <w:t xml:space="preserve">  </w:t>
      </w:r>
      <w:r w:rsidRPr="00982682">
        <w:rPr>
          <w:b/>
          <w:bCs/>
        </w:rPr>
        <w:t xml:space="preserve">                                                   </w:t>
      </w:r>
    </w:p>
    <w:p w14:paraId="087F1036" w14:textId="77777777" w:rsidR="00982682" w:rsidRPr="00982682" w:rsidRDefault="00982682" w:rsidP="00982682">
      <w:pPr>
        <w:rPr>
          <w:b/>
          <w:bCs/>
        </w:rPr>
      </w:pPr>
    </w:p>
    <w:p w14:paraId="3008CA7B" w14:textId="6696B7D4" w:rsidR="00982682" w:rsidRDefault="00982682" w:rsidP="00982682">
      <w:pPr>
        <w:rPr>
          <w:b/>
          <w:bCs/>
        </w:rPr>
      </w:pPr>
      <w:r w:rsidRPr="00982682">
        <w:rPr>
          <w:b/>
          <w:bCs/>
        </w:rPr>
        <w:t xml:space="preserve">Verified: </w:t>
      </w:r>
      <w:r w:rsidRPr="00B069D6">
        <w:rPr>
          <w:b/>
          <w:bCs/>
        </w:rPr>
        <w:t xml:space="preserve"> </w:t>
      </w:r>
      <w:r w:rsidR="00760F4A">
        <w:rPr>
          <w:b/>
          <w:bCs/>
        </w:rPr>
        <w:t>R Wrinch</w:t>
      </w:r>
      <w:r w:rsidRPr="00B069D6">
        <w:rPr>
          <w:b/>
          <w:bCs/>
        </w:rPr>
        <w:t xml:space="preserve">              </w:t>
      </w:r>
      <w:r w:rsidRPr="00982682">
        <w:rPr>
          <w:b/>
          <w:bCs/>
        </w:rPr>
        <w:t>Position</w:t>
      </w:r>
      <w:r w:rsidR="00B069D6">
        <w:rPr>
          <w:b/>
          <w:bCs/>
        </w:rPr>
        <w:t>:</w:t>
      </w:r>
      <w:r w:rsidR="00760F4A">
        <w:rPr>
          <w:b/>
          <w:bCs/>
        </w:rPr>
        <w:t xml:space="preserve"> Chairman</w:t>
      </w:r>
    </w:p>
    <w:p w14:paraId="21383D9C" w14:textId="05A04338" w:rsidR="00535FD4" w:rsidRDefault="00535FD4" w:rsidP="00982682">
      <w:pPr>
        <w:rPr>
          <w:b/>
          <w:bCs/>
        </w:rPr>
      </w:pPr>
    </w:p>
    <w:p w14:paraId="703F8200" w14:textId="5F28A77C" w:rsidR="00535FD4" w:rsidRDefault="00535FD4" w:rsidP="00982682">
      <w:pPr>
        <w:rPr>
          <w:b/>
          <w:bCs/>
        </w:rPr>
      </w:pPr>
      <w:r>
        <w:rPr>
          <w:b/>
          <w:bCs/>
        </w:rPr>
        <w:t xml:space="preserve">Please </w:t>
      </w:r>
      <w:r w:rsidR="00EC506E">
        <w:rPr>
          <w:b/>
          <w:bCs/>
        </w:rPr>
        <w:t xml:space="preserve">scan and </w:t>
      </w:r>
      <w:r>
        <w:rPr>
          <w:b/>
          <w:bCs/>
        </w:rPr>
        <w:t>email this form to the following email address</w:t>
      </w:r>
    </w:p>
    <w:p w14:paraId="058A56AB" w14:textId="79352BE2" w:rsidR="00535FD4" w:rsidRDefault="00024FD4" w:rsidP="00982682">
      <w:pPr>
        <w:rPr>
          <w:b/>
          <w:bCs/>
        </w:rPr>
      </w:pPr>
      <w:hyperlink r:id="rId12" w:history="1">
        <w:r w:rsidR="00535FD4" w:rsidRPr="007053F0">
          <w:rPr>
            <w:rStyle w:val="Hyperlink"/>
            <w:b/>
            <w:bCs/>
          </w:rPr>
          <w:t>infrastructure@baberghmidsuffolk.gov.uk</w:t>
        </w:r>
      </w:hyperlink>
    </w:p>
    <w:p w14:paraId="7CCF5158" w14:textId="77777777" w:rsidR="00535FD4" w:rsidRPr="00982682" w:rsidRDefault="00535FD4" w:rsidP="00982682">
      <w:pPr>
        <w:rPr>
          <w:b/>
          <w:bCs/>
        </w:rPr>
      </w:pPr>
    </w:p>
    <w:sectPr w:rsidR="00535FD4" w:rsidRPr="00982682" w:rsidSect="003170FD">
      <w:pgSz w:w="11906" w:h="16838"/>
      <w:pgMar w:top="1440" w:right="1440" w:bottom="1440" w:left="144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C8CB" w14:textId="77777777" w:rsidR="007F1B0D" w:rsidRDefault="007F1B0D" w:rsidP="003170FD">
      <w:pPr>
        <w:spacing w:after="0" w:line="240" w:lineRule="auto"/>
      </w:pPr>
      <w:r>
        <w:separator/>
      </w:r>
    </w:p>
  </w:endnote>
  <w:endnote w:type="continuationSeparator" w:id="0">
    <w:p w14:paraId="547276CF" w14:textId="77777777" w:rsidR="007F1B0D" w:rsidRDefault="007F1B0D" w:rsidP="00317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5F098" w14:textId="77777777" w:rsidR="007F1B0D" w:rsidRDefault="007F1B0D" w:rsidP="003170FD">
      <w:pPr>
        <w:spacing w:after="0" w:line="240" w:lineRule="auto"/>
      </w:pPr>
      <w:r>
        <w:separator/>
      </w:r>
    </w:p>
  </w:footnote>
  <w:footnote w:type="continuationSeparator" w:id="0">
    <w:p w14:paraId="7E38F2ED" w14:textId="77777777" w:rsidR="007F1B0D" w:rsidRDefault="007F1B0D" w:rsidP="00317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A3A3C"/>
    <w:multiLevelType w:val="hybridMultilevel"/>
    <w:tmpl w:val="916A0F0E"/>
    <w:lvl w:ilvl="0" w:tplc="645CA85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76E28"/>
    <w:multiLevelType w:val="hybridMultilevel"/>
    <w:tmpl w:val="8780B3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FC65DEC"/>
    <w:multiLevelType w:val="hybridMultilevel"/>
    <w:tmpl w:val="EF927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B4740E"/>
    <w:multiLevelType w:val="hybridMultilevel"/>
    <w:tmpl w:val="F44A6ACA"/>
    <w:lvl w:ilvl="0" w:tplc="645CA85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24791"/>
    <w:multiLevelType w:val="hybridMultilevel"/>
    <w:tmpl w:val="7F82F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60D30"/>
    <w:multiLevelType w:val="hybridMultilevel"/>
    <w:tmpl w:val="4E96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E1D74"/>
    <w:multiLevelType w:val="hybridMultilevel"/>
    <w:tmpl w:val="30ACB788"/>
    <w:lvl w:ilvl="0" w:tplc="C48E2B36">
      <w:start w:val="1"/>
      <w:numFmt w:val="decimal"/>
      <w:lvlText w:val="%1."/>
      <w:lvlJc w:val="left"/>
      <w:pPr>
        <w:ind w:left="720" w:hanging="43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176927">
    <w:abstractNumId w:val="3"/>
  </w:num>
  <w:num w:numId="2" w16cid:durableId="1685278851">
    <w:abstractNumId w:val="4"/>
  </w:num>
  <w:num w:numId="3" w16cid:durableId="1054961849">
    <w:abstractNumId w:val="5"/>
  </w:num>
  <w:num w:numId="4" w16cid:durableId="392626575">
    <w:abstractNumId w:val="2"/>
  </w:num>
  <w:num w:numId="5" w16cid:durableId="209539064">
    <w:abstractNumId w:val="1"/>
  </w:num>
  <w:num w:numId="6" w16cid:durableId="1867019176">
    <w:abstractNumId w:val="0"/>
  </w:num>
  <w:num w:numId="7" w16cid:durableId="17919774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SwtTS0sDYzMTcyChpKMUnFpcnJmfB1JgVAsAe9QrCCwAAAA="/>
  </w:docVars>
  <w:rsids>
    <w:rsidRoot w:val="0097305F"/>
    <w:rsid w:val="000114BD"/>
    <w:rsid w:val="00024FD4"/>
    <w:rsid w:val="000676B8"/>
    <w:rsid w:val="0007113B"/>
    <w:rsid w:val="00072A0F"/>
    <w:rsid w:val="00073B4A"/>
    <w:rsid w:val="000F1023"/>
    <w:rsid w:val="00103B92"/>
    <w:rsid w:val="0012527C"/>
    <w:rsid w:val="001F1A14"/>
    <w:rsid w:val="0028659B"/>
    <w:rsid w:val="0029758B"/>
    <w:rsid w:val="002B41D8"/>
    <w:rsid w:val="002E7724"/>
    <w:rsid w:val="00311889"/>
    <w:rsid w:val="003170FD"/>
    <w:rsid w:val="00355CBB"/>
    <w:rsid w:val="00370B15"/>
    <w:rsid w:val="003B31BA"/>
    <w:rsid w:val="003C39C7"/>
    <w:rsid w:val="004042BE"/>
    <w:rsid w:val="00413650"/>
    <w:rsid w:val="0046574C"/>
    <w:rsid w:val="00467A10"/>
    <w:rsid w:val="004B0BD9"/>
    <w:rsid w:val="00512663"/>
    <w:rsid w:val="00535FD4"/>
    <w:rsid w:val="005532C1"/>
    <w:rsid w:val="00582B0E"/>
    <w:rsid w:val="005D28F7"/>
    <w:rsid w:val="005F6F4E"/>
    <w:rsid w:val="00625B0D"/>
    <w:rsid w:val="0069292D"/>
    <w:rsid w:val="00694021"/>
    <w:rsid w:val="006B6D1B"/>
    <w:rsid w:val="006C3D11"/>
    <w:rsid w:val="006E4BAF"/>
    <w:rsid w:val="006E6969"/>
    <w:rsid w:val="007175DC"/>
    <w:rsid w:val="00721F40"/>
    <w:rsid w:val="007508F8"/>
    <w:rsid w:val="00752876"/>
    <w:rsid w:val="00755597"/>
    <w:rsid w:val="00760F4A"/>
    <w:rsid w:val="00764B22"/>
    <w:rsid w:val="00777F4F"/>
    <w:rsid w:val="007A028F"/>
    <w:rsid w:val="007C784D"/>
    <w:rsid w:val="007E0F54"/>
    <w:rsid w:val="007F1B0D"/>
    <w:rsid w:val="00820462"/>
    <w:rsid w:val="0082476B"/>
    <w:rsid w:val="008356DF"/>
    <w:rsid w:val="008477E2"/>
    <w:rsid w:val="00875DE0"/>
    <w:rsid w:val="008C03FB"/>
    <w:rsid w:val="00927A2D"/>
    <w:rsid w:val="0097305F"/>
    <w:rsid w:val="00982682"/>
    <w:rsid w:val="009A0304"/>
    <w:rsid w:val="00A30C99"/>
    <w:rsid w:val="00A53287"/>
    <w:rsid w:val="00A56F92"/>
    <w:rsid w:val="00AA0E65"/>
    <w:rsid w:val="00B069D6"/>
    <w:rsid w:val="00B33521"/>
    <w:rsid w:val="00B56B74"/>
    <w:rsid w:val="00B60CE4"/>
    <w:rsid w:val="00BD6673"/>
    <w:rsid w:val="00BF5B88"/>
    <w:rsid w:val="00C448C5"/>
    <w:rsid w:val="00CB5E9C"/>
    <w:rsid w:val="00CE785B"/>
    <w:rsid w:val="00D12480"/>
    <w:rsid w:val="00D3787F"/>
    <w:rsid w:val="00D700CC"/>
    <w:rsid w:val="00DA601D"/>
    <w:rsid w:val="00DB494B"/>
    <w:rsid w:val="00E17F56"/>
    <w:rsid w:val="00EB0F64"/>
    <w:rsid w:val="00EB3745"/>
    <w:rsid w:val="00EC506E"/>
    <w:rsid w:val="00F74660"/>
    <w:rsid w:val="00F82046"/>
    <w:rsid w:val="00FB3178"/>
    <w:rsid w:val="00FC6702"/>
    <w:rsid w:val="00FF5692"/>
    <w:rsid w:val="00FF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4C36FC1"/>
  <w15:chartTrackingRefBased/>
  <w15:docId w15:val="{D5C96FB6-9347-43CB-A2E9-0B3C75B62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0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70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0FD"/>
  </w:style>
  <w:style w:type="paragraph" w:styleId="Footer">
    <w:name w:val="footer"/>
    <w:basedOn w:val="Normal"/>
    <w:link w:val="FooterChar"/>
    <w:uiPriority w:val="99"/>
    <w:unhideWhenUsed/>
    <w:rsid w:val="003170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0FD"/>
  </w:style>
  <w:style w:type="character" w:styleId="Hyperlink">
    <w:name w:val="Hyperlink"/>
    <w:basedOn w:val="DefaultParagraphFont"/>
    <w:uiPriority w:val="99"/>
    <w:unhideWhenUsed/>
    <w:rsid w:val="00F746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66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82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31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31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31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1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1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1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4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rastructure@baberghmidsuffolk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35B558538ED4FB1CCCCF0340A8F43" ma:contentTypeVersion="5" ma:contentTypeDescription="Create a new document." ma:contentTypeScope="" ma:versionID="322b61bc0572a90758bdd07c404edc40">
  <xsd:schema xmlns:xsd="http://www.w3.org/2001/XMLSchema" xmlns:xs="http://www.w3.org/2001/XMLSchema" xmlns:p="http://schemas.microsoft.com/office/2006/metadata/properties" xmlns:ns3="e3571c83-546f-4142-8673-e2cb37c0ca12" targetNamespace="http://schemas.microsoft.com/office/2006/metadata/properties" ma:root="true" ma:fieldsID="d7c13773b577d973aedbe6d71a565740" ns3:_="">
    <xsd:import namespace="e3571c83-546f-4142-8673-e2cb37c0ca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71c83-546f-4142-8673-e2cb37c0c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51696-E28A-4F4A-A8F1-CB2E24BB4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374CC-9163-4817-8235-9D6D9BE82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71c83-546f-4142-8673-e2cb37c0c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258E2F-3640-4A79-A40A-ED5BB887DD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D696A6-F918-4DCE-B0B1-B199596F7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 Suffolk Council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Parrish</dc:creator>
  <cp:keywords/>
  <dc:description/>
  <cp:lastModifiedBy>Dina Bedwell</cp:lastModifiedBy>
  <cp:revision>10</cp:revision>
  <dcterms:created xsi:type="dcterms:W3CDTF">2024-04-17T14:24:00Z</dcterms:created>
  <dcterms:modified xsi:type="dcterms:W3CDTF">2024-04-1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35B558538ED4FB1CCCCF0340A8F43</vt:lpwstr>
  </property>
</Properties>
</file>